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736A" w:rsidRPr="00977144" w:rsidRDefault="0050736A" w:rsidP="0050736A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Rainbow Table Attack: Cracking UNIX Passwords</w:t>
      </w:r>
    </w:p>
    <w:p w:rsidR="00190EB6" w:rsidRPr="00977144" w:rsidRDefault="00190EB6" w:rsidP="00190EB6">
      <w:pPr>
        <w:jc w:val="center"/>
        <w:rPr>
          <w:rFonts w:ascii="Times New Roman" w:hAnsi="Times New Roman" w:cs="Times New Roman"/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proofErr w:type="gramStart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is developed</w:t>
            </w:r>
            <w:proofErr w:type="gram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or teaching cyber-related courses. Comments and suggestions can be sent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50736A" w:rsidRPr="00683E4C" w:rsidRDefault="0050736A" w:rsidP="00683E4C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683E4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ab Environment</w:t>
      </w:r>
    </w:p>
    <w:p w:rsidR="0050736A" w:rsidRPr="006D3938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D3938">
        <w:rPr>
          <w:rFonts w:ascii="Times New Roman" w:hAnsi="Times New Roman" w:cs="Times New Roman"/>
        </w:rPr>
        <w:t xml:space="preserve">Following the tutorial to install Kali Linux. </w:t>
      </w:r>
      <w:hyperlink r:id="rId8" w:history="1">
        <w:r w:rsidRPr="006D3938">
          <w:rPr>
            <w:rStyle w:val="Hyperlink"/>
            <w:rFonts w:ascii="Times New Roman" w:hAnsi="Times New Roman" w:cs="Times New Roman"/>
          </w:rPr>
          <w:t>https://www.youtube.com/watch?v=GpTIM9OroIY</w:t>
        </w:r>
      </w:hyperlink>
    </w:p>
    <w:p w:rsidR="0050736A" w:rsidRPr="00667B0B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67B0B">
        <w:rPr>
          <w:rFonts w:ascii="Times New Roman" w:hAnsi="Times New Roman" w:cs="Times New Roman"/>
        </w:rPr>
        <w:t xml:space="preserve">You can set the root as: </w:t>
      </w:r>
    </w:p>
    <w:p w:rsidR="0050736A" w:rsidRPr="00E65E4C" w:rsidRDefault="0050736A" w:rsidP="00E65E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E65E4C">
        <w:rPr>
          <w:rFonts w:ascii="Times New Roman" w:hAnsi="Times New Roman" w:cs="Times New Roman"/>
        </w:rPr>
        <w:t>Username: root</w:t>
      </w:r>
    </w:p>
    <w:p w:rsidR="0050736A" w:rsidRPr="00E65E4C" w:rsidRDefault="0050736A" w:rsidP="00E65E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E65E4C">
        <w:rPr>
          <w:rFonts w:ascii="Times New Roman" w:hAnsi="Times New Roman" w:cs="Times New Roman"/>
        </w:rPr>
        <w:t xml:space="preserve">Password: </w:t>
      </w:r>
      <w:proofErr w:type="spellStart"/>
      <w:r w:rsidRPr="00E65E4C">
        <w:rPr>
          <w:rFonts w:ascii="Times New Roman" w:hAnsi="Times New Roman" w:cs="Times New Roman"/>
        </w:rPr>
        <w:t>dees</w:t>
      </w:r>
      <w:proofErr w:type="spellEnd"/>
    </w:p>
    <w:p w:rsidR="0050736A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075053">
        <w:rPr>
          <w:rFonts w:ascii="Times New Roman" w:hAnsi="Times New Roman" w:cs="Times New Roman"/>
        </w:rPr>
        <w:t>Prerequisite</w:t>
      </w:r>
    </w:p>
    <w:p w:rsidR="0050736A" w:rsidRPr="006542B7" w:rsidRDefault="0050736A" w:rsidP="0007505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</w:pPr>
      <w:bookmarkStart w:id="0" w:name="bugnotes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 xml:space="preserve">You need the OpenCL Intel runtime. http://registrationcenter-download.intel.com/akdlm/irc_nas/9019/opencl_runtime_16.1.1_x64_ubuntu_6.4.0.25.tgz. The main page is https://software.intel.com/en-us/articles/opencl-drivers, </w:t>
      </w:r>
      <w:proofErr w:type="gramStart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>Just</w:t>
      </w:r>
      <w:proofErr w:type="gramEnd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 xml:space="preserve"> use the Ubuntu version for Kali, It will say its unsupported but will install anyways. And it works</w:t>
      </w:r>
      <w:proofErr w:type="gramStart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>!!</w:t>
      </w:r>
      <w:proofErr w:type="gramEnd"/>
    </w:p>
    <w:p w:rsidR="0050736A" w:rsidRDefault="0050736A" w:rsidP="0050736A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</w:p>
    <w:p w:rsidR="0050736A" w:rsidRDefault="0050736A" w:rsidP="0076644C">
      <w:pPr>
        <w:spacing w:after="0" w:line="240" w:lineRule="auto"/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>
        <w:rPr>
          <w:noProof/>
        </w:rPr>
        <w:drawing>
          <wp:inline distT="0" distB="0" distL="0" distR="0" wp14:anchorId="5771E950" wp14:editId="48109514">
            <wp:extent cx="5943600" cy="2019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4C" w:rsidRPr="0076644C" w:rsidRDefault="0050736A" w:rsidP="0076644C">
      <w:pPr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>
        <w:rPr>
          <w:noProof/>
        </w:rPr>
        <w:drawing>
          <wp:inline distT="0" distB="0" distL="0" distR="0" wp14:anchorId="3F33F323" wp14:editId="47035B82">
            <wp:extent cx="5943600" cy="6451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4C" w:rsidRPr="0076644C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76644C">
        <w:rPr>
          <w:rFonts w:ascii="Times New Roman" w:hAnsi="Times New Roman" w:cs="Times New Roman"/>
        </w:rPr>
        <w:t xml:space="preserve">Type to check the configuration: </w:t>
      </w:r>
      <w:proofErr w:type="spellStart"/>
      <w:r w:rsidRPr="0076644C">
        <w:rPr>
          <w:rFonts w:ascii="Times New Roman" w:hAnsi="Times New Roman" w:cs="Times New Roman"/>
        </w:rPr>
        <w:t>hashcat</w:t>
      </w:r>
      <w:proofErr w:type="spellEnd"/>
      <w:r w:rsidRPr="0076644C">
        <w:rPr>
          <w:rFonts w:ascii="Times New Roman" w:hAnsi="Times New Roman" w:cs="Times New Roman"/>
        </w:rPr>
        <w:t xml:space="preserve"> </w:t>
      </w:r>
      <w:r w:rsidR="0076644C" w:rsidRPr="0076644C">
        <w:rPr>
          <w:rFonts w:ascii="Times New Roman" w:hAnsi="Times New Roman" w:cs="Times New Roman"/>
        </w:rPr>
        <w:t>–</w:t>
      </w:r>
      <w:r w:rsidRPr="0076644C">
        <w:rPr>
          <w:rFonts w:ascii="Times New Roman" w:hAnsi="Times New Roman" w:cs="Times New Roman"/>
        </w:rPr>
        <w:t>b</w:t>
      </w:r>
    </w:p>
    <w:p w:rsidR="0050736A" w:rsidRPr="0044590F" w:rsidRDefault="0050736A" w:rsidP="000A5AA2">
      <w:pPr>
        <w:spacing w:after="0" w:line="240" w:lineRule="auto"/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 w:rsidRPr="0044590F"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  <w:br/>
      </w:r>
      <w:r>
        <w:rPr>
          <w:noProof/>
        </w:rPr>
        <w:drawing>
          <wp:inline distT="0" distB="0" distL="0" distR="0" wp14:anchorId="66DA633D" wp14:editId="631E1345">
            <wp:extent cx="5943600" cy="9277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50736A" w:rsidRPr="0044590F" w:rsidRDefault="0050736A" w:rsidP="0050736A">
      <w:pPr>
        <w:rPr>
          <w:rFonts w:ascii="Times New Roman" w:hAnsi="Times New Roman" w:cs="Times New Roman"/>
        </w:rPr>
      </w:pPr>
    </w:p>
    <w:p w:rsidR="00075053" w:rsidRPr="00075053" w:rsidRDefault="00075053" w:rsidP="0007505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Task 1: 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rack P</w:t>
      </w: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ssword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U</w:t>
      </w: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sing </w:t>
      </w:r>
      <w:r w:rsidR="000A5AA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Brute Force</w:t>
      </w:r>
    </w:p>
    <w:p w:rsidR="000A5AA2" w:rsidRPr="00F32F64" w:rsidRDefault="000A5AA2" w:rsidP="009010E6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Create folders</w:t>
      </w:r>
      <w:r w:rsidRPr="00977144"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  <w:t>.</w:t>
      </w:r>
    </w:p>
    <w:p w:rsidR="000A5AA2" w:rsidRDefault="000A5AA2" w:rsidP="009010E6">
      <w:pPr>
        <w:pStyle w:val="ListParagraph"/>
        <w:numPr>
          <w:ilvl w:val="1"/>
          <w:numId w:val="30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color w:val="555555"/>
          <w:lang w:eastAsia="zh-CN"/>
        </w:rPr>
        <w:t>mkdir</w:t>
      </w:r>
      <w:proofErr w:type="spellEnd"/>
      <w:r>
        <w:rPr>
          <w:rFonts w:ascii="Times New Roman" w:eastAsia="Times New Roman" w:hAnsi="Times New Roman" w:cs="Times New Roman"/>
          <w:color w:val="555555"/>
          <w:lang w:eastAsia="zh-C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555555"/>
          <w:lang w:eastAsia="zh-CN"/>
        </w:rPr>
        <w:t>hashcat</w:t>
      </w:r>
      <w:proofErr w:type="spellEnd"/>
    </w:p>
    <w:p w:rsidR="000A5AA2" w:rsidRDefault="000A5AA2" w:rsidP="009010E6">
      <w:pPr>
        <w:pStyle w:val="ListParagraph"/>
        <w:numPr>
          <w:ilvl w:val="1"/>
          <w:numId w:val="30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proofErr w:type="spellStart"/>
      <w:r>
        <w:rPr>
          <w:rFonts w:ascii="Times New Roman" w:eastAsia="Times New Roman" w:hAnsi="Times New Roman" w:cs="Times New Roman"/>
          <w:color w:val="555555"/>
          <w:lang w:eastAsia="zh-CN"/>
        </w:rPr>
        <w:t>mkdir</w:t>
      </w:r>
      <w:proofErr w:type="spellEnd"/>
      <w:r>
        <w:rPr>
          <w:rFonts w:ascii="Times New Roman" w:eastAsia="Times New Roman" w:hAnsi="Times New Roman" w:cs="Times New Roman"/>
          <w:color w:val="555555"/>
          <w:lang w:eastAsia="zh-CN"/>
        </w:rPr>
        <w:t xml:space="preserve"> hashes</w:t>
      </w:r>
    </w:p>
    <w:p w:rsidR="000A5AA2" w:rsidRPr="00977144" w:rsidRDefault="000A5AA2" w:rsidP="009010E6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</w:rPr>
        <w:lastRenderedPageBreak/>
        <w:drawing>
          <wp:inline distT="0" distB="0" distL="0" distR="0" wp14:anchorId="568EBE76" wp14:editId="3D2D8E08">
            <wp:extent cx="4425950" cy="121760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3500" cy="123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A2" w:rsidRDefault="000A5AA2" w:rsidP="009010E6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 w:rsidRPr="00303E10">
        <w:rPr>
          <w:rFonts w:ascii="Times New Roman" w:eastAsia="Times New Roman" w:hAnsi="Times New Roman" w:cs="Times New Roman"/>
          <w:color w:val="555555"/>
          <w:lang w:eastAsia="zh-CN"/>
        </w:rPr>
        <w:t>Creat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a new user Jose with a password (e.g., 12345)</w:t>
      </w:r>
    </w:p>
    <w:p w:rsidR="000A5AA2" w:rsidRPr="009010E6" w:rsidRDefault="000A5AA2" w:rsidP="009010E6">
      <w:pPr>
        <w:pStyle w:val="ListParagraph"/>
        <w:numPr>
          <w:ilvl w:val="1"/>
          <w:numId w:val="32"/>
        </w:numPr>
        <w:rPr>
          <w:rFonts w:ascii="Times New Roman" w:eastAsia="Times New Roman" w:hAnsi="Times New Roman" w:cs="Times New Roman"/>
          <w:bCs/>
          <w:color w:val="000000"/>
        </w:rPr>
      </w:pPr>
      <w:proofErr w:type="spellStart"/>
      <w:r w:rsidRPr="009010E6">
        <w:rPr>
          <w:rFonts w:ascii="Times New Roman" w:eastAsia="Times New Roman" w:hAnsi="Times New Roman" w:cs="Times New Roman"/>
          <w:color w:val="555555"/>
          <w:lang w:eastAsia="zh-CN"/>
        </w:rPr>
        <w:t>adduser</w:t>
      </w:r>
      <w:proofErr w:type="spellEnd"/>
      <w:r w:rsidRPr="009010E6">
        <w:rPr>
          <w:rFonts w:ascii="Times New Roman" w:eastAsia="Times New Roman" w:hAnsi="Times New Roman" w:cs="Times New Roman"/>
          <w:color w:val="555555"/>
          <w:lang w:eastAsia="zh-CN"/>
        </w:rPr>
        <w:t xml:space="preserve"> –m </w:t>
      </w:r>
      <w:proofErr w:type="spellStart"/>
      <w:r w:rsidRPr="009010E6">
        <w:rPr>
          <w:rFonts w:ascii="Times New Roman" w:eastAsia="Times New Roman" w:hAnsi="Times New Roman" w:cs="Times New Roman"/>
          <w:color w:val="555555"/>
          <w:lang w:eastAsia="zh-CN"/>
        </w:rPr>
        <w:t>jose</w:t>
      </w:r>
      <w:proofErr w:type="spellEnd"/>
    </w:p>
    <w:p w:rsidR="000A5AA2" w:rsidRDefault="000A5AA2" w:rsidP="00310994">
      <w:pPr>
        <w:pStyle w:val="ListParagraph"/>
        <w:numPr>
          <w:ilvl w:val="1"/>
          <w:numId w:val="32"/>
        </w:numPr>
        <w:rPr>
          <w:rFonts w:ascii="Times New Roman" w:eastAsia="Times New Roman" w:hAnsi="Times New Roman" w:cs="Times New Roman"/>
          <w:bCs/>
          <w:color w:val="000000"/>
        </w:rPr>
      </w:pP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passwd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jose</w:t>
      </w:r>
      <w:proofErr w:type="spellEnd"/>
    </w:p>
    <w:p w:rsidR="00310994" w:rsidRPr="00310994" w:rsidRDefault="00310994" w:rsidP="00310994">
      <w:pPr>
        <w:pStyle w:val="ListParagraph"/>
        <w:rPr>
          <w:rFonts w:ascii="Times New Roman" w:eastAsia="Times New Roman" w:hAnsi="Times New Roman" w:cs="Times New Roman"/>
          <w:bCs/>
          <w:color w:val="000000"/>
        </w:rPr>
      </w:pPr>
    </w:p>
    <w:p w:rsidR="000A5AA2" w:rsidRPr="00A4680C" w:rsidRDefault="00310994" w:rsidP="00310994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9181085" wp14:editId="1B3E8ECB">
            <wp:simplePos x="0" y="0"/>
            <wp:positionH relativeFrom="column">
              <wp:posOffset>2310587</wp:posOffset>
            </wp:positionH>
            <wp:positionV relativeFrom="paragraph">
              <wp:posOffset>362915</wp:posOffset>
            </wp:positionV>
            <wp:extent cx="787400" cy="15494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7400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5AA2" w:rsidRPr="00A4680C">
        <w:rPr>
          <w:rFonts w:ascii="Times New Roman" w:eastAsia="Times New Roman" w:hAnsi="Times New Roman" w:cs="Times New Roman"/>
          <w:color w:val="555555"/>
          <w:lang w:eastAsia="zh-CN"/>
        </w:rPr>
        <w:t>Viewing the Password Hash</w:t>
      </w:r>
      <w:r w:rsidR="000A5AA2">
        <w:rPr>
          <w:rFonts w:ascii="Times New Roman" w:eastAsia="Times New Roman" w:hAnsi="Times New Roman" w:cs="Times New Roman"/>
          <w:color w:val="555555"/>
          <w:lang w:eastAsia="zh-CN"/>
        </w:rPr>
        <w:t xml:space="preserve">. </w:t>
      </w:r>
      <w:r w:rsidR="000A5AA2" w:rsidRPr="00A4680C">
        <w:rPr>
          <w:rFonts w:ascii="Times New Roman" w:eastAsia="Times New Roman" w:hAnsi="Times New Roman" w:cs="Times New Roman"/>
          <w:color w:val="555555"/>
          <w:lang w:eastAsia="zh-CN"/>
        </w:rPr>
        <w:t>Look at the salt following the username "</w:t>
      </w:r>
      <w:proofErr w:type="spellStart"/>
      <w:r w:rsidR="000A5AA2" w:rsidRPr="00A4680C">
        <w:rPr>
          <w:rFonts w:ascii="Times New Roman" w:eastAsia="Times New Roman" w:hAnsi="Times New Roman" w:cs="Times New Roman"/>
          <w:color w:val="555555"/>
          <w:lang w:eastAsia="zh-CN"/>
        </w:rPr>
        <w:t>jose</w:t>
      </w:r>
      <w:proofErr w:type="spellEnd"/>
      <w:r w:rsidR="000A5AA2" w:rsidRPr="00A4680C">
        <w:rPr>
          <w:rFonts w:ascii="Times New Roman" w:eastAsia="Times New Roman" w:hAnsi="Times New Roman" w:cs="Times New Roman"/>
          <w:color w:val="555555"/>
          <w:lang w:eastAsia="zh-CN"/>
        </w:rPr>
        <w:t>". The $6$ value indicates a type 6 password hash (SHA-512, many rounds). The characters after $6$, up to the next $, are the SALT.</w:t>
      </w:r>
      <w:r w:rsidR="000A5AA2">
        <w:rPr>
          <w:rFonts w:ascii="Times New Roman" w:eastAsia="Times New Roman" w:hAnsi="Times New Roman" w:cs="Times New Roman"/>
          <w:color w:val="555555"/>
          <w:lang w:eastAsia="zh-CN"/>
        </w:rPr>
        <w:t xml:space="preserve"> </w:t>
      </w:r>
      <w:r w:rsidR="000A5AA2" w:rsidRPr="00A4680C">
        <w:rPr>
          <w:rFonts w:ascii="Times New Roman" w:eastAsia="Times New Roman" w:hAnsi="Times New Roman" w:cs="Times New Roman"/>
          <w:color w:val="555555"/>
          <w:lang w:eastAsia="zh-CN"/>
        </w:rPr>
        <w:t xml:space="preserve">In my example, the SALT is </w:t>
      </w:r>
    </w:p>
    <w:p w:rsidR="000A5AA2" w:rsidRPr="00A4680C" w:rsidRDefault="000A5AA2" w:rsidP="000A5AA2">
      <w:pPr>
        <w:ind w:left="360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1D0E9B50" wp14:editId="54691125">
            <wp:extent cx="5283200" cy="15951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7111" cy="159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A2" w:rsidRDefault="000A5AA2" w:rsidP="00310994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 w:rsidRPr="00A5001E">
        <w:rPr>
          <w:rFonts w:ascii="Times New Roman" w:eastAsia="Times New Roman" w:hAnsi="Times New Roman" w:cs="Times New Roman"/>
          <w:color w:val="555555"/>
          <w:lang w:eastAsia="zh-CN"/>
        </w:rPr>
        <w:t>Sav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the hashed password to a file: hashes/hashSHA.txt</w:t>
      </w:r>
    </w:p>
    <w:p w:rsidR="000A5AA2" w:rsidRPr="00A5001E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5DC3A469" wp14:editId="35874688">
            <wp:extent cx="3517900" cy="17458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9107" cy="185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A2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21A9A8F3" wp14:editId="04C32814">
            <wp:extent cx="5943600" cy="6076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E67" w:rsidRDefault="000A5AA2" w:rsidP="00650E67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Type following command to decryption</w:t>
      </w:r>
    </w:p>
    <w:p w:rsidR="000A5AA2" w:rsidRPr="00650E67" w:rsidRDefault="000A5AA2" w:rsidP="00650E67">
      <w:pPr>
        <w:pStyle w:val="ListParagraph"/>
        <w:numPr>
          <w:ilvl w:val="1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 w:rsidRPr="00650E67">
        <w:rPr>
          <w:rFonts w:ascii="Times New Roman" w:eastAsia="Times New Roman" w:hAnsi="Times New Roman" w:cs="Times New Roman"/>
          <w:bCs/>
          <w:color w:val="000000"/>
        </w:rPr>
        <w:t>Rockyou.txt is a password dictionary</w:t>
      </w:r>
    </w:p>
    <w:p w:rsidR="000A5AA2" w:rsidRDefault="000A5AA2" w:rsidP="00650E67">
      <w:pPr>
        <w:pStyle w:val="ListParagraph"/>
        <w:numPr>
          <w:ilvl w:val="1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You need to check if the password dictionary exists. </w:t>
      </w:r>
    </w:p>
    <w:p w:rsidR="000A5AA2" w:rsidRDefault="000A5AA2" w:rsidP="00650E67">
      <w:pPr>
        <w:pStyle w:val="ListParagraph"/>
        <w:numPr>
          <w:ilvl w:val="2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find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–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iname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 xml:space="preserve"> rockyou.*</w:t>
      </w:r>
    </w:p>
    <w:p w:rsidR="000A5AA2" w:rsidRPr="000170C8" w:rsidRDefault="000A5AA2" w:rsidP="00650E67">
      <w:pPr>
        <w:pStyle w:val="ListParagraph"/>
        <w:numPr>
          <w:ilvl w:val="2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if the file ends with .</w:t>
      </w:r>
      <w:proofErr w:type="spellStart"/>
      <w:r>
        <w:rPr>
          <w:rFonts w:ascii="Times New Roman" w:eastAsia="Times New Roman" w:hAnsi="Times New Roman" w:cs="Times New Roman"/>
          <w:bCs/>
          <w:color w:val="000000"/>
        </w:rPr>
        <w:t>gz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, you need to unzip it</w:t>
      </w:r>
    </w:p>
    <w:p w:rsidR="000A5AA2" w:rsidRDefault="000A5AA2" w:rsidP="000A5AA2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4DE54AC7" wp14:editId="70728104">
            <wp:extent cx="5429250" cy="33782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1286" cy="3379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A2" w:rsidRPr="000170C8" w:rsidRDefault="000A5AA2" w:rsidP="00633131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Questions: </w:t>
      </w:r>
      <w:r w:rsidRPr="000170C8">
        <w:rPr>
          <w:rFonts w:ascii="Times New Roman" w:eastAsia="Times New Roman" w:hAnsi="Times New Roman" w:cs="Times New Roman"/>
          <w:bCs/>
          <w:color w:val="000000"/>
        </w:rPr>
        <w:t>Explain the following parameters</w:t>
      </w:r>
    </w:p>
    <w:p w:rsidR="000A5AA2" w:rsidRPr="000170C8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m</w:t>
      </w:r>
    </w:p>
    <w:p w:rsidR="000A5AA2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1800</w:t>
      </w:r>
    </w:p>
    <w:p w:rsidR="000A5AA2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a</w:t>
      </w:r>
      <w:bookmarkStart w:id="1" w:name="_GoBack"/>
      <w:bookmarkEnd w:id="1"/>
    </w:p>
    <w:p w:rsidR="000A5AA2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0</w:t>
      </w:r>
    </w:p>
    <w:p w:rsidR="000A5AA2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remove</w:t>
      </w:r>
    </w:p>
    <w:p w:rsidR="000A5AA2" w:rsidRPr="000170C8" w:rsidRDefault="000A5AA2" w:rsidP="000A5AA2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o</w:t>
      </w:r>
    </w:p>
    <w:p w:rsidR="000A5AA2" w:rsidRDefault="000A5AA2" w:rsidP="000A5AA2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73CC76A7" wp14:editId="05F0DCC8">
            <wp:extent cx="5156200" cy="1315492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7306" cy="1320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A2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</w:p>
    <w:p w:rsidR="000A5AA2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</w:p>
    <w:p w:rsidR="000A5AA2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br w:type="page"/>
      </w:r>
    </w:p>
    <w:p w:rsidR="000A5AA2" w:rsidRDefault="000A5AA2" w:rsidP="000A5AA2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Reference</w:t>
      </w:r>
    </w:p>
    <w:p w:rsidR="000A5AA2" w:rsidRPr="00AE61D9" w:rsidRDefault="000A5AA2" w:rsidP="000A5AA2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color w:val="000000"/>
        </w:rPr>
      </w:pPr>
      <w:hyperlink r:id="rId19" w:history="1">
        <w:r w:rsidRPr="00AE61D9">
          <w:rPr>
            <w:rStyle w:val="Hyperlink"/>
            <w:rFonts w:ascii="Times New Roman" w:eastAsia="Times New Roman" w:hAnsi="Times New Roman" w:cs="Times New Roman"/>
            <w:bCs/>
          </w:rPr>
          <w:t>https://bugs.kali.org/view.php?id=3432</w:t>
        </w:r>
      </w:hyperlink>
    </w:p>
    <w:p w:rsidR="000A5AA2" w:rsidRPr="00AE61D9" w:rsidRDefault="000A5AA2" w:rsidP="000A5AA2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color w:val="000000"/>
        </w:rPr>
      </w:pPr>
      <w:r w:rsidRPr="00AE61D9">
        <w:rPr>
          <w:rFonts w:ascii="Times New Roman" w:eastAsia="Times New Roman" w:hAnsi="Times New Roman" w:cs="Times New Roman"/>
          <w:bCs/>
          <w:color w:val="000000"/>
        </w:rPr>
        <w:t>https://samsclass.info/123/proj10/px16-hashcat-win.htm</w:t>
      </w:r>
    </w:p>
    <w:p w:rsidR="00B877EE" w:rsidRPr="00190EB6" w:rsidRDefault="00B877EE" w:rsidP="000A5AA2">
      <w:pPr>
        <w:pStyle w:val="ListParagraph"/>
        <w:ind w:left="360"/>
        <w:rPr>
          <w:rFonts w:ascii="Times New Roman" w:eastAsia="Times New Roman" w:hAnsi="Times New Roman" w:cs="Times New Roman"/>
          <w:bCs/>
          <w:color w:val="000000"/>
        </w:rPr>
      </w:pPr>
    </w:p>
    <w:sectPr w:rsidR="00B877EE" w:rsidRPr="00190EB6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DBC" w:rsidRDefault="00D44DBC" w:rsidP="00EB2649">
      <w:pPr>
        <w:spacing w:after="0" w:line="240" w:lineRule="auto"/>
      </w:pPr>
      <w:r>
        <w:separator/>
      </w:r>
    </w:p>
  </w:endnote>
  <w:endnote w:type="continuationSeparator" w:id="0">
    <w:p w:rsidR="00D44DBC" w:rsidRDefault="00D44DBC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633131" w:rsidRPr="00633131">
      <w:rPr>
        <w:rFonts w:ascii="Segoe Print" w:hAnsi="Segoe Print"/>
        <w:b/>
        <w:bCs/>
        <w:noProof/>
      </w:rPr>
      <w:t>4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DBC" w:rsidRDefault="00D44DBC" w:rsidP="00EB2649">
      <w:pPr>
        <w:spacing w:after="0" w:line="240" w:lineRule="auto"/>
      </w:pPr>
      <w:r>
        <w:separator/>
      </w:r>
    </w:p>
  </w:footnote>
  <w:footnote w:type="continuationSeparator" w:id="0">
    <w:p w:rsidR="00D44DBC" w:rsidRDefault="00D44DBC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7E5B46"/>
    <w:multiLevelType w:val="multilevel"/>
    <w:tmpl w:val="C348377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E563A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3646D1"/>
    <w:multiLevelType w:val="multilevel"/>
    <w:tmpl w:val="F58A75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" w15:restartNumberingAfterBreak="0">
    <w:nsid w:val="0FDE749C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2741DD8"/>
    <w:multiLevelType w:val="multilevel"/>
    <w:tmpl w:val="1F7E9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6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7" w15:restartNumberingAfterBreak="0">
    <w:nsid w:val="18EC3F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1FE709A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3604484"/>
    <w:multiLevelType w:val="multilevel"/>
    <w:tmpl w:val="F1223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A5F0330"/>
    <w:multiLevelType w:val="multilevel"/>
    <w:tmpl w:val="0B74B7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5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7" w15:restartNumberingAfterBreak="0">
    <w:nsid w:val="43FD000F"/>
    <w:multiLevelType w:val="multilevel"/>
    <w:tmpl w:val="F77ACE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8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241EF4"/>
    <w:multiLevelType w:val="multilevel"/>
    <w:tmpl w:val="4DB0A7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E40940"/>
    <w:multiLevelType w:val="hybridMultilevel"/>
    <w:tmpl w:val="400433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0240BF9"/>
    <w:multiLevelType w:val="multilevel"/>
    <w:tmpl w:val="18CC9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3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710087"/>
    <w:multiLevelType w:val="multilevel"/>
    <w:tmpl w:val="D7D6A7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color w:val="555555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555555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555555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555555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555555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555555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555555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555555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color w:val="555555"/>
      </w:rPr>
    </w:lvl>
  </w:abstractNum>
  <w:abstractNum w:abstractNumId="25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CD02B80"/>
    <w:multiLevelType w:val="multilevel"/>
    <w:tmpl w:val="287812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EC55B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F8460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20"/>
  </w:num>
  <w:num w:numId="2">
    <w:abstractNumId w:val="10"/>
  </w:num>
  <w:num w:numId="3">
    <w:abstractNumId w:val="25"/>
  </w:num>
  <w:num w:numId="4">
    <w:abstractNumId w:val="18"/>
  </w:num>
  <w:num w:numId="5">
    <w:abstractNumId w:val="8"/>
  </w:num>
  <w:num w:numId="6">
    <w:abstractNumId w:val="0"/>
  </w:num>
  <w:num w:numId="7">
    <w:abstractNumId w:val="29"/>
  </w:num>
  <w:num w:numId="8">
    <w:abstractNumId w:val="13"/>
  </w:num>
  <w:num w:numId="9">
    <w:abstractNumId w:val="30"/>
  </w:num>
  <w:num w:numId="10">
    <w:abstractNumId w:val="9"/>
  </w:num>
  <w:num w:numId="11">
    <w:abstractNumId w:val="15"/>
  </w:num>
  <w:num w:numId="12">
    <w:abstractNumId w:val="23"/>
  </w:num>
  <w:num w:numId="13">
    <w:abstractNumId w:val="31"/>
  </w:num>
  <w:num w:numId="14">
    <w:abstractNumId w:val="6"/>
  </w:num>
  <w:num w:numId="15">
    <w:abstractNumId w:val="32"/>
  </w:num>
  <w:num w:numId="16">
    <w:abstractNumId w:val="16"/>
  </w:num>
  <w:num w:numId="17">
    <w:abstractNumId w:val="17"/>
  </w:num>
  <w:num w:numId="18">
    <w:abstractNumId w:val="14"/>
  </w:num>
  <w:num w:numId="19">
    <w:abstractNumId w:val="22"/>
  </w:num>
  <w:num w:numId="20">
    <w:abstractNumId w:val="11"/>
  </w:num>
  <w:num w:numId="21">
    <w:abstractNumId w:val="5"/>
  </w:num>
  <w:num w:numId="22">
    <w:abstractNumId w:val="26"/>
  </w:num>
  <w:num w:numId="23">
    <w:abstractNumId w:val="1"/>
  </w:num>
  <w:num w:numId="24">
    <w:abstractNumId w:val="3"/>
  </w:num>
  <w:num w:numId="25">
    <w:abstractNumId w:val="4"/>
  </w:num>
  <w:num w:numId="26">
    <w:abstractNumId w:val="12"/>
  </w:num>
  <w:num w:numId="27">
    <w:abstractNumId w:val="19"/>
  </w:num>
  <w:num w:numId="28">
    <w:abstractNumId w:val="21"/>
  </w:num>
  <w:num w:numId="29">
    <w:abstractNumId w:val="2"/>
  </w:num>
  <w:num w:numId="30">
    <w:abstractNumId w:val="28"/>
  </w:num>
  <w:num w:numId="31">
    <w:abstractNumId w:val="27"/>
  </w:num>
  <w:num w:numId="32">
    <w:abstractNumId w:val="24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rwUAo76ykCwAAAA="/>
  </w:docVars>
  <w:rsids>
    <w:rsidRoot w:val="00615E00"/>
    <w:rsid w:val="00006176"/>
    <w:rsid w:val="000170C8"/>
    <w:rsid w:val="00042B97"/>
    <w:rsid w:val="000532E1"/>
    <w:rsid w:val="00056774"/>
    <w:rsid w:val="00075053"/>
    <w:rsid w:val="000A1411"/>
    <w:rsid w:val="000A5AA2"/>
    <w:rsid w:val="00156A76"/>
    <w:rsid w:val="00175849"/>
    <w:rsid w:val="0018136E"/>
    <w:rsid w:val="00186F68"/>
    <w:rsid w:val="00190EB6"/>
    <w:rsid w:val="001A482F"/>
    <w:rsid w:val="00227F1C"/>
    <w:rsid w:val="00235293"/>
    <w:rsid w:val="00251F3A"/>
    <w:rsid w:val="002823B1"/>
    <w:rsid w:val="002E4979"/>
    <w:rsid w:val="002E5842"/>
    <w:rsid w:val="00303E10"/>
    <w:rsid w:val="00307B16"/>
    <w:rsid w:val="00310994"/>
    <w:rsid w:val="0032426B"/>
    <w:rsid w:val="004105C5"/>
    <w:rsid w:val="00411908"/>
    <w:rsid w:val="0044590F"/>
    <w:rsid w:val="004747E9"/>
    <w:rsid w:val="004779BB"/>
    <w:rsid w:val="004A2C2C"/>
    <w:rsid w:val="0050736A"/>
    <w:rsid w:val="0052425F"/>
    <w:rsid w:val="00527399"/>
    <w:rsid w:val="0054590D"/>
    <w:rsid w:val="005613F5"/>
    <w:rsid w:val="00574A55"/>
    <w:rsid w:val="00594AD1"/>
    <w:rsid w:val="005B4C22"/>
    <w:rsid w:val="005D4228"/>
    <w:rsid w:val="005E2847"/>
    <w:rsid w:val="00615E00"/>
    <w:rsid w:val="00623879"/>
    <w:rsid w:val="00625802"/>
    <w:rsid w:val="00633131"/>
    <w:rsid w:val="00650E67"/>
    <w:rsid w:val="00652256"/>
    <w:rsid w:val="006542B7"/>
    <w:rsid w:val="00667B0B"/>
    <w:rsid w:val="00683E4C"/>
    <w:rsid w:val="006A576C"/>
    <w:rsid w:val="006D3938"/>
    <w:rsid w:val="006E378F"/>
    <w:rsid w:val="006F3C25"/>
    <w:rsid w:val="00714448"/>
    <w:rsid w:val="0074054E"/>
    <w:rsid w:val="00756082"/>
    <w:rsid w:val="0076644C"/>
    <w:rsid w:val="00770985"/>
    <w:rsid w:val="007A05CC"/>
    <w:rsid w:val="007A2F34"/>
    <w:rsid w:val="007A5427"/>
    <w:rsid w:val="00860F91"/>
    <w:rsid w:val="00867176"/>
    <w:rsid w:val="00874767"/>
    <w:rsid w:val="008B39EF"/>
    <w:rsid w:val="008E20C1"/>
    <w:rsid w:val="00900333"/>
    <w:rsid w:val="009010E6"/>
    <w:rsid w:val="00970B29"/>
    <w:rsid w:val="009801A3"/>
    <w:rsid w:val="009B491C"/>
    <w:rsid w:val="009B4D3B"/>
    <w:rsid w:val="009C26E5"/>
    <w:rsid w:val="009D7814"/>
    <w:rsid w:val="009E7C2D"/>
    <w:rsid w:val="00A11EA8"/>
    <w:rsid w:val="00A4680C"/>
    <w:rsid w:val="00A5001E"/>
    <w:rsid w:val="00A60AC4"/>
    <w:rsid w:val="00A805C7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64B8"/>
    <w:rsid w:val="00B372CB"/>
    <w:rsid w:val="00B877EE"/>
    <w:rsid w:val="00BA225B"/>
    <w:rsid w:val="00BB5835"/>
    <w:rsid w:val="00BD2BF6"/>
    <w:rsid w:val="00C27D10"/>
    <w:rsid w:val="00C30408"/>
    <w:rsid w:val="00C42FE5"/>
    <w:rsid w:val="00CB22A5"/>
    <w:rsid w:val="00D44DBC"/>
    <w:rsid w:val="00D82EAA"/>
    <w:rsid w:val="00D852BD"/>
    <w:rsid w:val="00DA361E"/>
    <w:rsid w:val="00DC57E5"/>
    <w:rsid w:val="00DE6DC6"/>
    <w:rsid w:val="00E65E4C"/>
    <w:rsid w:val="00EB2649"/>
    <w:rsid w:val="00EB53E8"/>
    <w:rsid w:val="00EE30FE"/>
    <w:rsid w:val="00F12F2A"/>
    <w:rsid w:val="00F32F64"/>
    <w:rsid w:val="00F638F2"/>
    <w:rsid w:val="00F76CDE"/>
    <w:rsid w:val="00FA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pTIM9OroI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bugs.kali.org/view.php?id=343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8193C22-2245-437E-9514-0BB669677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 Xu</cp:lastModifiedBy>
  <cp:revision>37</cp:revision>
  <dcterms:created xsi:type="dcterms:W3CDTF">2016-09-24T02:27:00Z</dcterms:created>
  <dcterms:modified xsi:type="dcterms:W3CDTF">2016-10-04T15:34:00Z</dcterms:modified>
</cp:coreProperties>
</file>